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4EF79E" w14:textId="217C7915" w:rsidR="003B0485" w:rsidRPr="008B5947" w:rsidRDefault="001F5DF9" w:rsidP="002569E1">
      <w:pPr>
        <w:pStyle w:val="Style7"/>
        <w:spacing w:line="240" w:lineRule="auto"/>
        <w:rPr>
          <w:rFonts w:ascii="Arial" w:hAnsi="Arial" w:cs="Arial"/>
          <w:b/>
          <w:noProof w:val="0"/>
          <w:sz w:val="24"/>
          <w:lang w:val="en-US"/>
        </w:rPr>
      </w:pPr>
      <w:r>
        <w:rPr>
          <w:rFonts w:ascii="Arial" w:hAnsi="Arial" w:cs="Arial"/>
          <w:b/>
          <w:noProof w:val="0"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noProof w:val="0"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r w:rsidR="0040489B">
        <w:rPr>
          <w:rFonts w:ascii="Arial" w:hAnsi="Arial" w:cs="Arial"/>
          <w:b/>
          <w:noProof w:val="0"/>
          <w:sz w:val="24"/>
          <w:lang w:val="en-US"/>
        </w:rPr>
        <w:t xml:space="preserve">for </w:t>
      </w:r>
      <w:bookmarkStart w:id="0" w:name="_Hlk151544965"/>
      <w:r w:rsidR="0040489B">
        <w:rPr>
          <w:rFonts w:ascii="Arial" w:hAnsi="Arial" w:cs="Arial"/>
          <w:b/>
          <w:noProof w:val="0"/>
          <w:sz w:val="24"/>
          <w:lang w:val="en-US"/>
        </w:rPr>
        <w:t>the Photographer Consultant</w:t>
      </w:r>
    </w:p>
    <w:bookmarkEnd w:id="0"/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ED8859A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4104C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rbi</w:t>
            </w:r>
            <w:r w:rsidR="00485FF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001BCE14" w:rsidR="00AD12AF" w:rsidRPr="00FB663C" w:rsidRDefault="006C536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8</w:t>
            </w:r>
            <w:r w:rsidR="004C3EE0" w:rsidRPr="004C3EE0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4C3EE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rch</w:t>
            </w:r>
            <w:r w:rsidR="004C3EE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07B6D5AE" w:rsidR="00AD12AF" w:rsidRPr="00FB663C" w:rsidRDefault="00721A0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47056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58340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02F0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2C505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E02F0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14DD07BD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7F3B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7F3B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E02F0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2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C6D21E3" w14:textId="5DC87BA9" w:rsidR="00CF1497" w:rsidRDefault="008A2AAA" w:rsidP="00626470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564BE">
              <w:rPr>
                <w:rFonts w:asciiTheme="minorBidi" w:hAnsiTheme="minorBidi"/>
                <w:sz w:val="18"/>
                <w:szCs w:val="18"/>
              </w:rPr>
              <w:t xml:space="preserve">NRC is currently seeking a reputable, licensed </w:t>
            </w:r>
            <w:r w:rsidR="0033574E">
              <w:rPr>
                <w:rFonts w:asciiTheme="minorBidi" w:hAnsiTheme="minorBidi"/>
                <w:sz w:val="18"/>
                <w:szCs w:val="18"/>
              </w:rPr>
              <w:t>company</w:t>
            </w:r>
            <w:r w:rsidR="00EA0425">
              <w:rPr>
                <w:rFonts w:asciiTheme="minorBidi" w:hAnsiTheme="minorBidi"/>
                <w:sz w:val="18"/>
                <w:szCs w:val="18"/>
              </w:rPr>
              <w:t xml:space="preserve">/individual </w:t>
            </w:r>
            <w:r w:rsidRPr="007564BE">
              <w:rPr>
                <w:rFonts w:asciiTheme="minorBidi" w:hAnsiTheme="minorBidi"/>
                <w:sz w:val="18"/>
                <w:szCs w:val="18"/>
              </w:rPr>
              <w:t>for</w:t>
            </w:r>
            <w:r w:rsidR="00F24C5A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40489B" w:rsidRPr="0040489B">
              <w:rPr>
                <w:rFonts w:asciiTheme="minorBidi" w:hAnsiTheme="minorBidi"/>
                <w:b/>
                <w:bCs/>
                <w:sz w:val="18"/>
                <w:szCs w:val="18"/>
              </w:rPr>
              <w:t>Photographer Consultant</w:t>
            </w:r>
          </w:p>
          <w:p w14:paraId="2E0374D3" w14:textId="2925063D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BF6666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0B7810A5" w:rsidR="00626470" w:rsidRPr="00FB663C" w:rsidRDefault="00BF6666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="00626470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4CD2690" w14:textId="180103A1" w:rsidR="00C034A1" w:rsidRPr="00C034A1" w:rsidRDefault="00626470" w:rsidP="00C034A1">
            <w:pPr>
              <w:spacing w:after="200" w:line="276" w:lineRule="auto"/>
              <w:rPr>
                <w:b/>
                <w:bCs/>
                <w:color w:val="0000FF"/>
                <w:u w:val="single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504391">
              <w:rPr>
                <w:rFonts w:asciiTheme="minorBidi" w:hAnsiTheme="minorBidi"/>
                <w:sz w:val="18"/>
                <w:szCs w:val="18"/>
                <w:lang w:val="en-US"/>
              </w:rPr>
              <w:t>/</w:t>
            </w:r>
            <w:r w:rsidR="004104C4">
              <w:rPr>
                <w:rFonts w:asciiTheme="minorBidi" w:hAnsiTheme="minorBidi"/>
                <w:sz w:val="18"/>
                <w:szCs w:val="18"/>
                <w:lang w:val="en-US"/>
              </w:rPr>
              <w:t xml:space="preserve"> or individual </w:t>
            </w:r>
            <w:r w:rsidR="00504391">
              <w:rPr>
                <w:rFonts w:asciiTheme="minorBidi" w:hAnsiTheme="minorBidi"/>
                <w:sz w:val="18"/>
                <w:szCs w:val="18"/>
                <w:lang w:val="en-US"/>
              </w:rPr>
              <w:t>is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</w:t>
            </w:r>
            <w:r w:rsidR="004104C4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using the following </w:t>
            </w:r>
            <w:hyperlink r:id="rId11" w:history="1">
              <w:r w:rsidR="00BF6666" w:rsidRPr="00637ACC">
                <w:rPr>
                  <w:rStyle w:val="Hyperlink"/>
                  <w:b/>
                  <w:bCs/>
                </w:rPr>
                <w:t>LINK</w:t>
              </w:r>
            </w:hyperlink>
          </w:p>
          <w:p w14:paraId="7DB727F4" w14:textId="1B0D524B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  <w:r w:rsidR="00974970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F421DB" w:rsidRPr="00FB663C" w14:paraId="024E2609" w14:textId="77777777" w:rsidTr="00A93614">
        <w:tc>
          <w:tcPr>
            <w:tcW w:w="2250" w:type="dxa"/>
          </w:tcPr>
          <w:p w14:paraId="11BBB395" w14:textId="337608DD" w:rsidR="00F421DB" w:rsidRPr="00FB663C" w:rsidRDefault="00F421DB" w:rsidP="00F421D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F421DB" w:rsidRPr="00FB663C" w:rsidRDefault="00F421DB" w:rsidP="00F421D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736E69E" w14:textId="691ABD0B" w:rsidR="00F421DB" w:rsidRPr="00616270" w:rsidRDefault="00F421DB" w:rsidP="00F421D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wo-Envelope process</w:t>
            </w:r>
            <w:r w:rsidR="009749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.</w:t>
            </w:r>
          </w:p>
          <w:p w14:paraId="503A0307" w14:textId="77777777" w:rsidR="00F421DB" w:rsidRPr="00616270" w:rsidRDefault="00F421DB" w:rsidP="00F421D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Two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F421DB" w:rsidRPr="00FB663C" w:rsidRDefault="00F421DB" w:rsidP="00F421D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F421DB" w:rsidRPr="00FB663C" w14:paraId="292A069F" w14:textId="77777777" w:rsidTr="00A93614">
        <w:tc>
          <w:tcPr>
            <w:tcW w:w="2250" w:type="dxa"/>
          </w:tcPr>
          <w:p w14:paraId="05588A62" w14:textId="157E72F9" w:rsidR="00F421DB" w:rsidRPr="00FB663C" w:rsidRDefault="00F421DB" w:rsidP="00F421D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F421DB" w:rsidRPr="00FB663C" w:rsidRDefault="00F421DB" w:rsidP="00F421D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C931642" w14:textId="16E1D65F" w:rsidR="00F421DB" w:rsidRPr="00616270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</w:t>
            </w:r>
            <w:r w:rsidR="000B4837"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11C9BF57" w14:textId="77777777" w:rsidR="00F421DB" w:rsidRPr="00616270" w:rsidRDefault="00F421DB" w:rsidP="00F421DB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03BE2C86" w14:textId="4154CB67" w:rsidR="00F421DB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31BEC1D5" w14:textId="77777777" w:rsidR="00F421DB" w:rsidRPr="00616270" w:rsidRDefault="00F421DB" w:rsidP="00F421DB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7E1EE835" w14:textId="77777777" w:rsidR="00F421DB" w:rsidRPr="00616270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616270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F421DB" w:rsidRPr="00FB663C" w:rsidRDefault="00F421DB" w:rsidP="00F421D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E73D3" w14:textId="77777777" w:rsidR="00846E42" w:rsidRDefault="00846E42" w:rsidP="009F6CD2">
      <w:pPr>
        <w:spacing w:after="0" w:line="240" w:lineRule="auto"/>
      </w:pPr>
      <w:r>
        <w:separator/>
      </w:r>
    </w:p>
  </w:endnote>
  <w:endnote w:type="continuationSeparator" w:id="0">
    <w:p w14:paraId="4C159789" w14:textId="77777777" w:rsidR="00846E42" w:rsidRDefault="00846E42" w:rsidP="009F6CD2">
      <w:pPr>
        <w:spacing w:after="0" w:line="240" w:lineRule="auto"/>
      </w:pPr>
      <w:r>
        <w:continuationSeparator/>
      </w:r>
    </w:p>
  </w:endnote>
  <w:endnote w:type="continuationNotice" w:id="1">
    <w:p w14:paraId="42EAA965" w14:textId="77777777" w:rsidR="00846E42" w:rsidRDefault="00846E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F8E62" w14:textId="77777777" w:rsidR="00846E42" w:rsidRDefault="00846E42" w:rsidP="009F6CD2">
      <w:pPr>
        <w:spacing w:after="0" w:line="240" w:lineRule="auto"/>
      </w:pPr>
      <w:r>
        <w:separator/>
      </w:r>
    </w:p>
  </w:footnote>
  <w:footnote w:type="continuationSeparator" w:id="0">
    <w:p w14:paraId="01C45593" w14:textId="77777777" w:rsidR="00846E42" w:rsidRDefault="00846E42" w:rsidP="009F6CD2">
      <w:pPr>
        <w:spacing w:after="0" w:line="240" w:lineRule="auto"/>
      </w:pPr>
      <w:r>
        <w:continuationSeparator/>
      </w:r>
    </w:p>
  </w:footnote>
  <w:footnote w:type="continuationNotice" w:id="1">
    <w:p w14:paraId="5E3BE4D4" w14:textId="77777777" w:rsidR="00846E42" w:rsidRDefault="00846E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B4837"/>
    <w:rsid w:val="000C175E"/>
    <w:rsid w:val="000E1C6B"/>
    <w:rsid w:val="000F5012"/>
    <w:rsid w:val="000F58F1"/>
    <w:rsid w:val="000F6A58"/>
    <w:rsid w:val="001045C0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0A51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0489B"/>
    <w:rsid w:val="004104C4"/>
    <w:rsid w:val="00417C51"/>
    <w:rsid w:val="00423DBB"/>
    <w:rsid w:val="0043186B"/>
    <w:rsid w:val="004473BF"/>
    <w:rsid w:val="00452EB4"/>
    <w:rsid w:val="004547F1"/>
    <w:rsid w:val="00470560"/>
    <w:rsid w:val="004760F3"/>
    <w:rsid w:val="004816EA"/>
    <w:rsid w:val="00485FF9"/>
    <w:rsid w:val="00491576"/>
    <w:rsid w:val="00495C4E"/>
    <w:rsid w:val="004A1D80"/>
    <w:rsid w:val="004B4E13"/>
    <w:rsid w:val="004C1BF8"/>
    <w:rsid w:val="004C3EE0"/>
    <w:rsid w:val="004D6757"/>
    <w:rsid w:val="004D7852"/>
    <w:rsid w:val="004E68B5"/>
    <w:rsid w:val="004F4FF8"/>
    <w:rsid w:val="00501B52"/>
    <w:rsid w:val="00502381"/>
    <w:rsid w:val="00504391"/>
    <w:rsid w:val="00506BD8"/>
    <w:rsid w:val="00514D34"/>
    <w:rsid w:val="00516BAD"/>
    <w:rsid w:val="00571DA2"/>
    <w:rsid w:val="00580B8D"/>
    <w:rsid w:val="00583409"/>
    <w:rsid w:val="0058672C"/>
    <w:rsid w:val="00595A77"/>
    <w:rsid w:val="005A3E6F"/>
    <w:rsid w:val="005B3FD4"/>
    <w:rsid w:val="005B41DA"/>
    <w:rsid w:val="005C42EF"/>
    <w:rsid w:val="005D2674"/>
    <w:rsid w:val="005F15A9"/>
    <w:rsid w:val="005F7B9F"/>
    <w:rsid w:val="006072F7"/>
    <w:rsid w:val="00613A73"/>
    <w:rsid w:val="00616270"/>
    <w:rsid w:val="006239B9"/>
    <w:rsid w:val="00623EB7"/>
    <w:rsid w:val="00626470"/>
    <w:rsid w:val="00626964"/>
    <w:rsid w:val="00635FE4"/>
    <w:rsid w:val="00637ACC"/>
    <w:rsid w:val="00641AB4"/>
    <w:rsid w:val="00672BA2"/>
    <w:rsid w:val="006B0F9B"/>
    <w:rsid w:val="006C536C"/>
    <w:rsid w:val="006F0430"/>
    <w:rsid w:val="007131D7"/>
    <w:rsid w:val="00715431"/>
    <w:rsid w:val="00721A08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7F3BDC"/>
    <w:rsid w:val="00804B62"/>
    <w:rsid w:val="0080556D"/>
    <w:rsid w:val="00816E4A"/>
    <w:rsid w:val="00832696"/>
    <w:rsid w:val="00842E4B"/>
    <w:rsid w:val="00846E42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420F"/>
    <w:rsid w:val="00974481"/>
    <w:rsid w:val="00974970"/>
    <w:rsid w:val="009B7349"/>
    <w:rsid w:val="009C06C0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1443C"/>
    <w:rsid w:val="00B218BD"/>
    <w:rsid w:val="00B22306"/>
    <w:rsid w:val="00B22FE6"/>
    <w:rsid w:val="00B25515"/>
    <w:rsid w:val="00B34440"/>
    <w:rsid w:val="00B359C9"/>
    <w:rsid w:val="00B35A26"/>
    <w:rsid w:val="00B449B1"/>
    <w:rsid w:val="00B92654"/>
    <w:rsid w:val="00B92E6F"/>
    <w:rsid w:val="00B93AAA"/>
    <w:rsid w:val="00BA5CE2"/>
    <w:rsid w:val="00BD6C08"/>
    <w:rsid w:val="00BE622F"/>
    <w:rsid w:val="00BF4D2A"/>
    <w:rsid w:val="00BF6666"/>
    <w:rsid w:val="00C034A1"/>
    <w:rsid w:val="00C03511"/>
    <w:rsid w:val="00C14D5A"/>
    <w:rsid w:val="00C15BCC"/>
    <w:rsid w:val="00C17A64"/>
    <w:rsid w:val="00C213B7"/>
    <w:rsid w:val="00C24687"/>
    <w:rsid w:val="00C26278"/>
    <w:rsid w:val="00C37F41"/>
    <w:rsid w:val="00C53A59"/>
    <w:rsid w:val="00C56108"/>
    <w:rsid w:val="00C6109F"/>
    <w:rsid w:val="00C70119"/>
    <w:rsid w:val="00C82E15"/>
    <w:rsid w:val="00CA1BD5"/>
    <w:rsid w:val="00CA6F89"/>
    <w:rsid w:val="00CC15F2"/>
    <w:rsid w:val="00CE2E59"/>
    <w:rsid w:val="00CE5481"/>
    <w:rsid w:val="00CF0A61"/>
    <w:rsid w:val="00CF1497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2F07"/>
    <w:rsid w:val="00E05346"/>
    <w:rsid w:val="00E263E8"/>
    <w:rsid w:val="00E46E3D"/>
    <w:rsid w:val="00E475E3"/>
    <w:rsid w:val="00E647CF"/>
    <w:rsid w:val="00E81DD4"/>
    <w:rsid w:val="00E92C63"/>
    <w:rsid w:val="00E95FA4"/>
    <w:rsid w:val="00EA0425"/>
    <w:rsid w:val="00EA559B"/>
    <w:rsid w:val="00EB291C"/>
    <w:rsid w:val="00EB6287"/>
    <w:rsid w:val="00ED26F1"/>
    <w:rsid w:val="00EE78B2"/>
    <w:rsid w:val="00EE7E9C"/>
    <w:rsid w:val="00EF1B14"/>
    <w:rsid w:val="00EF1EE2"/>
    <w:rsid w:val="00F112D1"/>
    <w:rsid w:val="00F20ACB"/>
    <w:rsid w:val="00F24C5A"/>
    <w:rsid w:val="00F35D89"/>
    <w:rsid w:val="00F421DB"/>
    <w:rsid w:val="00F43001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C7oPyQYDkAo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DB46E783-43CD-4199-9DF5-90A9706998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5E004C-5E31-48EE-AE27-35482EB3757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226</Words>
  <Characters>1204</Characters>
  <Application>Microsoft Office Word</Application>
  <DocSecurity>0</DocSecurity>
  <Lines>70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222</cp:revision>
  <cp:lastPrinted>2023-03-21T07:11:00Z</cp:lastPrinted>
  <dcterms:created xsi:type="dcterms:W3CDTF">2022-11-18T10:10:00Z</dcterms:created>
  <dcterms:modified xsi:type="dcterms:W3CDTF">2024-03-2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